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1, effective as of March 31, 2021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10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confluence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7" w:name="ownership"/>
      <w:bookmarkEnd w:id="27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8" w:name="feedback"/>
      <w:bookmarkEnd w:id="28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9" w:name="grant-of-rights"/>
      <w:bookmarkEnd w:id="29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1" w:name="incorporated-terms"/>
      <w:bookmarkEnd w:id="31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com/legal/docs/store/terms</w:t>
        </w:r>
      </w:hyperlink>
      <w:r>
        <w:t xml:space="preserve">,</w:t>
      </w:r>
      <w:r>
        <w:t xml:space="preserve"> </w:t>
      </w:r>
      <w:r>
        <w:t xml:space="preserve">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,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Polic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5" w:name="third-party-software"/>
      <w:bookmarkEnd w:id="35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6" w:name="disclaimer"/>
      <w:bookmarkEnd w:id="36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7" w:name="limitation-of-liability"/>
      <w:bookmarkEnd w:id="37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8" w:name="indemnification"/>
      <w:bookmarkEnd w:id="38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9" w:name="export-regulations"/>
      <w:bookmarkEnd w:id="39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3" w:name="terms-and-termination"/>
      <w:bookmarkEnd w:id="43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4" w:name="general"/>
      <w:bookmarkEnd w:id="44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Policy. IF YOU DO NOT UNDERSTAND THIS SECTION, DO NOT UNDERSTAND THE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8e66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ec.europa.eu/consumers/odr" TargetMode="External" /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ec.europa.eu/consumers/odr" TargetMode="External" /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8:44Z</dcterms:created>
  <dcterms:modified xsi:type="dcterms:W3CDTF">2025-12-11T15:18:44Z</dcterms:modified>
</cp:coreProperties>
</file>